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133F064F" w:rsidR="00310CE5" w:rsidRPr="000D5C4E" w:rsidRDefault="000D5C4E" w:rsidP="00310CE5">
      <w:pPr>
        <w:jc w:val="center"/>
        <w:rPr>
          <w:b/>
          <w:bCs/>
          <w:sz w:val="32"/>
          <w:szCs w:val="32"/>
        </w:rPr>
      </w:pPr>
      <w:r w:rsidRPr="000D5C4E">
        <w:rPr>
          <w:b/>
          <w:bCs/>
          <w:sz w:val="32"/>
          <w:szCs w:val="32"/>
        </w:rPr>
        <w:t>(</w:t>
      </w:r>
      <w:r w:rsidR="008579DE">
        <w:rPr>
          <w:b/>
          <w:bCs/>
          <w:sz w:val="32"/>
          <w:szCs w:val="32"/>
        </w:rPr>
        <w:t>New Jersey</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34BCAF85" w:rsidR="00AF6A38" w:rsidRDefault="008579DE" w:rsidP="00754613">
            <w:r>
              <w:t>New Jersey</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026E1" w14:textId="77777777" w:rsidR="00142416" w:rsidRDefault="001424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C0ED4A8" w:rsidR="00CB37D9" w:rsidRPr="00142416" w:rsidRDefault="00CB37D9" w:rsidP="001424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D414BC" w14:textId="77777777" w:rsidR="00142416" w:rsidRDefault="001424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25876" w14:textId="77777777" w:rsidR="00142416" w:rsidRDefault="001424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7942D77" w:rsidR="00AD6FC0" w:rsidRPr="00142416" w:rsidRDefault="00AD6FC0" w:rsidP="001424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FA19B8" w14:textId="77777777" w:rsidR="00142416" w:rsidRDefault="001424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30939424">
    <w:abstractNumId w:val="0"/>
  </w:num>
  <w:num w:numId="2" w16cid:durableId="19925155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42416"/>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579DE"/>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30</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4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